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A25F0" w14:textId="77777777" w:rsidR="00B82430" w:rsidRDefault="00B82430" w:rsidP="00CB02F0">
      <w:pPr>
        <w:jc w:val="both"/>
      </w:pPr>
    </w:p>
    <w:p w14:paraId="3FAE143F" w14:textId="41075137" w:rsidR="00C5542E" w:rsidRDefault="006E6E31" w:rsidP="00CB02F0">
      <w:pPr>
        <w:jc w:val="both"/>
      </w:pPr>
      <w:r>
        <w:rPr>
          <w:noProof/>
        </w:rPr>
        <w:drawing>
          <wp:inline distT="0" distB="0" distL="0" distR="0" wp14:anchorId="4830B1FB" wp14:editId="4B91542F">
            <wp:extent cx="2743200" cy="26600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B873C" w14:textId="1BF630AD" w:rsidR="00B23C4F" w:rsidRPr="00C87364" w:rsidRDefault="00CB66A5" w:rsidP="00C87364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Priyanka </w:t>
      </w:r>
      <w:r w:rsidR="00C87364" w:rsidRPr="00C87364">
        <w:rPr>
          <w:b/>
          <w:bCs/>
          <w:sz w:val="24"/>
          <w:szCs w:val="24"/>
          <w:u w:val="single"/>
        </w:rPr>
        <w:t>Singh - +91-</w:t>
      </w:r>
      <w:r>
        <w:rPr>
          <w:b/>
          <w:bCs/>
          <w:sz w:val="24"/>
          <w:szCs w:val="24"/>
          <w:u w:val="single"/>
        </w:rPr>
        <w:t>8755389401</w:t>
      </w:r>
    </w:p>
    <w:p w14:paraId="7C50F0A2" w14:textId="78AAFC64" w:rsidR="00CB66A5" w:rsidRDefault="00CB66A5" w:rsidP="00CB02F0">
      <w:pPr>
        <w:jc w:val="both"/>
        <w:rPr>
          <w:rStyle w:val="Hyperlink"/>
        </w:rPr>
      </w:pPr>
      <w:hyperlink r:id="rId7" w:history="1">
        <w:r w:rsidRPr="009320C2">
          <w:rPr>
            <w:rStyle w:val="Hyperlink"/>
          </w:rPr>
          <w:t>Priyankasingh541@gmail.com</w:t>
        </w:r>
      </w:hyperlink>
    </w:p>
    <w:p w14:paraId="308FD42D" w14:textId="2830FC04" w:rsidR="00B23C4F" w:rsidRDefault="00CB66A5" w:rsidP="00CB02F0">
      <w:pPr>
        <w:jc w:val="both"/>
      </w:pPr>
      <w:r>
        <w:t xml:space="preserve">Priyanka </w:t>
      </w:r>
      <w:r w:rsidR="00C87364">
        <w:t>Singh</w:t>
      </w:r>
      <w:r w:rsidR="00B23C4F">
        <w:tab/>
      </w:r>
    </w:p>
    <w:p w14:paraId="18CB91D9" w14:textId="77777777" w:rsidR="00B23C4F" w:rsidRDefault="00B23C4F" w:rsidP="00CB02F0">
      <w:pPr>
        <w:jc w:val="both"/>
      </w:pPr>
      <w:r>
        <w:t>Content Service Provider</w:t>
      </w:r>
      <w:r>
        <w:tab/>
        <w:t>Freelance</w:t>
      </w:r>
    </w:p>
    <w:p w14:paraId="54A700F5" w14:textId="77777777" w:rsidR="00B23C4F" w:rsidRDefault="00B23C4F" w:rsidP="00CB02F0">
      <w:pPr>
        <w:jc w:val="both"/>
      </w:pPr>
    </w:p>
    <w:p w14:paraId="25DC89A7" w14:textId="77777777" w:rsidR="00B23C4F" w:rsidRDefault="00C87364" w:rsidP="00CB02F0">
      <w:pPr>
        <w:jc w:val="both"/>
      </w:pPr>
      <w:r>
        <w:t>New Delhi</w:t>
      </w:r>
      <w:r w:rsidR="00B23C4F">
        <w:t>,</w:t>
      </w:r>
      <w:r w:rsidR="00B23C4F">
        <w:tab/>
        <w:t>India</w:t>
      </w:r>
    </w:p>
    <w:p w14:paraId="55B208F7" w14:textId="3D1AE568" w:rsidR="0006096B" w:rsidRDefault="00C31DA0" w:rsidP="00CB02F0">
      <w:pPr>
        <w:jc w:val="both"/>
      </w:pPr>
      <w:proofErr w:type="spellStart"/>
      <w:r>
        <w:t>Linkedin</w:t>
      </w:r>
      <w:proofErr w:type="spellEnd"/>
      <w:r w:rsidR="00BF1983">
        <w:tab/>
      </w:r>
      <w:r w:rsidR="00BF1983">
        <w:tab/>
      </w:r>
      <w:r w:rsidR="00C87364">
        <w:t xml:space="preserve">        </w:t>
      </w:r>
      <w:r w:rsidR="00CB66A5">
        <w:t>Priyanka Singh</w:t>
      </w:r>
    </w:p>
    <w:p w14:paraId="2A0EBC5B" w14:textId="77777777" w:rsidR="00F608FB" w:rsidRDefault="00F608FB" w:rsidP="00CB02F0">
      <w:pPr>
        <w:jc w:val="both"/>
      </w:pPr>
    </w:p>
    <w:p w14:paraId="125CB39F" w14:textId="77777777" w:rsidR="0006096B" w:rsidRDefault="0006096B" w:rsidP="00A87876">
      <w:pPr>
        <w:jc w:val="center"/>
      </w:pPr>
    </w:p>
    <w:p w14:paraId="096395F5" w14:textId="77777777" w:rsidR="0006096B" w:rsidRDefault="0006096B" w:rsidP="00CB02F0">
      <w:pPr>
        <w:jc w:val="both"/>
      </w:pPr>
    </w:p>
    <w:p w14:paraId="4C7C9E83" w14:textId="77777777" w:rsidR="0006096B" w:rsidRDefault="0006096B" w:rsidP="00CB02F0">
      <w:pPr>
        <w:jc w:val="both"/>
      </w:pPr>
    </w:p>
    <w:p w14:paraId="63D9DE81" w14:textId="77777777" w:rsidR="000D31FC" w:rsidRDefault="000D31FC" w:rsidP="00CB02F0">
      <w:pPr>
        <w:jc w:val="both"/>
      </w:pPr>
    </w:p>
    <w:p w14:paraId="3839EFAD" w14:textId="77777777" w:rsidR="00513466" w:rsidRDefault="00BC178E" w:rsidP="00513466">
      <w:pPr>
        <w:pStyle w:val="Title"/>
        <w:jc w:val="both"/>
      </w:pPr>
      <w:r>
        <w:t>Career Narrative</w:t>
      </w:r>
    </w:p>
    <w:p w14:paraId="21ACA082" w14:textId="77777777" w:rsidR="00C87364" w:rsidRPr="00C87364" w:rsidRDefault="007601E5" w:rsidP="00C87364">
      <w:pPr>
        <w:pStyle w:val="Heading1"/>
        <w:jc w:val="both"/>
      </w:pPr>
      <w:r>
        <w:t>My Freelance Career</w:t>
      </w:r>
    </w:p>
    <w:p w14:paraId="76965AD6" w14:textId="77777777" w:rsidR="00513466" w:rsidRDefault="00493F83" w:rsidP="00513466">
      <w:pPr>
        <w:jc w:val="both"/>
      </w:pPr>
      <w:r>
        <w:rPr>
          <w:b/>
          <w:bCs/>
        </w:rPr>
        <w:t>Career</w:t>
      </w:r>
      <w:r w:rsidR="00513466" w:rsidRPr="00D94C65">
        <w:rPr>
          <w:b/>
          <w:bCs/>
        </w:rPr>
        <w:t xml:space="preserve">| </w:t>
      </w:r>
      <w:r w:rsidR="00816D5A">
        <w:t>My Career was started in home based legal translation and p</w:t>
      </w:r>
      <w:r w:rsidR="00C87364">
        <w:t>roof reading job in the year 2010</w:t>
      </w:r>
      <w:r w:rsidR="00391B13">
        <w:rPr>
          <w:rFonts w:hint="cs"/>
          <w:cs/>
          <w:lang w:bidi="hi-IN"/>
        </w:rPr>
        <w:t xml:space="preserve"> </w:t>
      </w:r>
      <w:r w:rsidR="00B70D7D">
        <w:t>and then after a year</w:t>
      </w:r>
      <w:r w:rsidR="00417358">
        <w:t xml:space="preserve"> or two</w:t>
      </w:r>
      <w:r w:rsidR="00B70D7D">
        <w:t xml:space="preserve">, I </w:t>
      </w:r>
      <w:r w:rsidR="00DB12DC">
        <w:t xml:space="preserve">became </w:t>
      </w:r>
      <w:r w:rsidR="00DA4F23">
        <w:t xml:space="preserve">professional </w:t>
      </w:r>
      <w:r w:rsidR="004725B1">
        <w:t xml:space="preserve">content </w:t>
      </w:r>
      <w:r w:rsidR="006B4C14">
        <w:t>service provider with the more t</w:t>
      </w:r>
      <w:bookmarkStart w:id="0" w:name="_GoBack"/>
      <w:bookmarkEnd w:id="0"/>
      <w:r w:rsidR="006B4C14">
        <w:t>han</w:t>
      </w:r>
      <w:r w:rsidR="004F62DD">
        <w:rPr>
          <w:rFonts w:hint="cs"/>
          <w:cs/>
          <w:lang w:bidi="hi-IN"/>
        </w:rPr>
        <w:t xml:space="preserve"> </w:t>
      </w:r>
      <w:r w:rsidR="00F91C89">
        <w:t>seven</w:t>
      </w:r>
      <w:r w:rsidR="006B4C14">
        <w:t xml:space="preserve"> years of experience of </w:t>
      </w:r>
      <w:r w:rsidR="00C11E43">
        <w:t xml:space="preserve">legal proof reading and translation. </w:t>
      </w:r>
    </w:p>
    <w:p w14:paraId="0127CC1E" w14:textId="77777777" w:rsidR="00BC178E" w:rsidRDefault="00BC178E" w:rsidP="00CB02F0">
      <w:pPr>
        <w:pStyle w:val="Title"/>
        <w:jc w:val="both"/>
      </w:pPr>
    </w:p>
    <w:p w14:paraId="6ECE3E7D" w14:textId="77777777" w:rsidR="0006096B" w:rsidRDefault="0006096B" w:rsidP="00CB02F0">
      <w:pPr>
        <w:pStyle w:val="Title"/>
        <w:jc w:val="both"/>
      </w:pPr>
      <w:r>
        <w:t>Experience</w:t>
      </w:r>
    </w:p>
    <w:p w14:paraId="794025F6" w14:textId="77777777" w:rsidR="00611009" w:rsidRDefault="009573B7" w:rsidP="00CB02F0">
      <w:pPr>
        <w:pStyle w:val="Heading1"/>
        <w:jc w:val="both"/>
      </w:pPr>
      <w:r>
        <w:t>Translation of Safety Guide</w:t>
      </w:r>
    </w:p>
    <w:p w14:paraId="2CFD50F8" w14:textId="77777777" w:rsidR="007C3D58" w:rsidRPr="00D64E14" w:rsidRDefault="00104787" w:rsidP="007C3D58">
      <w:r w:rsidRPr="001354D8">
        <w:rPr>
          <w:b/>
          <w:bCs/>
        </w:rPr>
        <w:t xml:space="preserve">Construction work protection </w:t>
      </w:r>
      <w:r w:rsidR="001354D8" w:rsidRPr="001354D8">
        <w:rPr>
          <w:b/>
          <w:bCs/>
        </w:rPr>
        <w:t>Guidance</w:t>
      </w:r>
      <w:r w:rsidRPr="001354D8">
        <w:rPr>
          <w:b/>
          <w:bCs/>
        </w:rPr>
        <w:t xml:space="preserve"> | </w:t>
      </w:r>
      <w:r w:rsidR="00D64E14">
        <w:t xml:space="preserve">I have done the project of almost </w:t>
      </w:r>
      <w:r w:rsidR="00C47897">
        <w:t>50</w:t>
      </w:r>
      <w:r w:rsidR="006016BB">
        <w:t xml:space="preserve"> brochures relating to the construction work safety for workers</w:t>
      </w:r>
      <w:r w:rsidR="00182BEC">
        <w:t xml:space="preserve"> in Jan 2015</w:t>
      </w:r>
      <w:r w:rsidR="00FE01C5">
        <w:t>.</w:t>
      </w:r>
    </w:p>
    <w:p w14:paraId="0D1804A7" w14:textId="77777777" w:rsidR="00116460" w:rsidRPr="00A2168C" w:rsidRDefault="00116460" w:rsidP="00CB02F0">
      <w:pPr>
        <w:pStyle w:val="Heading1"/>
        <w:jc w:val="both"/>
      </w:pPr>
      <w:r>
        <w:t>Educational Transcription</w:t>
      </w:r>
    </w:p>
    <w:p w14:paraId="6D7723E0" w14:textId="77777777" w:rsidR="00116460" w:rsidRDefault="00EB5D6F" w:rsidP="00CB02F0">
      <w:pPr>
        <w:jc w:val="both"/>
      </w:pPr>
      <w:r w:rsidRPr="00EB5D6F">
        <w:rPr>
          <w:b/>
          <w:bCs/>
        </w:rPr>
        <w:t xml:space="preserve">Educational School Subjects and Tests | </w:t>
      </w:r>
      <w:r w:rsidR="00116460">
        <w:t xml:space="preserve">I have done educational transcription with Cosmic Global in November 2014 </w:t>
      </w:r>
    </w:p>
    <w:p w14:paraId="0EA844D6" w14:textId="77777777" w:rsidR="00CC1469" w:rsidRDefault="00022A56" w:rsidP="00CC1469">
      <w:pPr>
        <w:pStyle w:val="Heading1"/>
        <w:jc w:val="both"/>
      </w:pPr>
      <w:r>
        <w:t>Company Speech</w:t>
      </w:r>
      <w:r w:rsidR="009F4328">
        <w:t xml:space="preserve"> Translation</w:t>
      </w:r>
    </w:p>
    <w:p w14:paraId="68656DFA" w14:textId="77777777" w:rsidR="00CC1469" w:rsidRDefault="00A17B70" w:rsidP="00CC1469">
      <w:pPr>
        <w:jc w:val="both"/>
      </w:pPr>
      <w:r>
        <w:rPr>
          <w:b/>
          <w:bCs/>
        </w:rPr>
        <w:t>Speech Translation</w:t>
      </w:r>
      <w:r w:rsidR="00CC1469" w:rsidRPr="001354D8">
        <w:rPr>
          <w:b/>
          <w:bCs/>
        </w:rPr>
        <w:t xml:space="preserve">| </w:t>
      </w:r>
      <w:r w:rsidR="00CC1469">
        <w:t xml:space="preserve">I have done the </w:t>
      </w:r>
      <w:r w:rsidR="00907474">
        <w:t xml:space="preserve">short speech translation project with the </w:t>
      </w:r>
      <w:r w:rsidR="00AA1897" w:rsidRPr="00AA1897">
        <w:t>AHOTDMS India</w:t>
      </w:r>
      <w:r w:rsidR="00F316C1">
        <w:t>.</w:t>
      </w:r>
    </w:p>
    <w:p w14:paraId="1638FE6B" w14:textId="77777777" w:rsidR="00AF7AF2" w:rsidRDefault="00AF7AF2" w:rsidP="00AF7AF2">
      <w:pPr>
        <w:pStyle w:val="Heading1"/>
        <w:jc w:val="both"/>
      </w:pPr>
      <w:r>
        <w:t xml:space="preserve">Medical </w:t>
      </w:r>
      <w:r w:rsidRPr="002E6EB7">
        <w:t>Glossary</w:t>
      </w:r>
      <w:r>
        <w:t xml:space="preserve"> Translation</w:t>
      </w:r>
    </w:p>
    <w:p w14:paraId="2385063F" w14:textId="77777777" w:rsidR="00AF7AF2" w:rsidRPr="00D64E14" w:rsidRDefault="00AF7AF2" w:rsidP="00AF7AF2">
      <w:r>
        <w:rPr>
          <w:b/>
          <w:bCs/>
        </w:rPr>
        <w:t xml:space="preserve">Medical </w:t>
      </w:r>
      <w:r w:rsidRPr="002E6EB7">
        <w:rPr>
          <w:b/>
          <w:bCs/>
        </w:rPr>
        <w:t>Glossary</w:t>
      </w:r>
      <w:r>
        <w:rPr>
          <w:b/>
          <w:bCs/>
        </w:rPr>
        <w:t xml:space="preserve"> | </w:t>
      </w:r>
      <w:r>
        <w:t xml:space="preserve">I have done the medical glossary translation with </w:t>
      </w:r>
      <w:r w:rsidRPr="004E4304">
        <w:t>Earth Lingua</w:t>
      </w:r>
      <w:r>
        <w:t xml:space="preserve"> in the Oct 2014.</w:t>
      </w:r>
    </w:p>
    <w:p w14:paraId="414D5B47" w14:textId="77777777" w:rsidR="00116460" w:rsidRPr="00A2168C" w:rsidRDefault="00116460" w:rsidP="00CB02F0">
      <w:pPr>
        <w:pStyle w:val="Heading1"/>
        <w:jc w:val="both"/>
      </w:pPr>
      <w:r>
        <w:t>Legal Translation</w:t>
      </w:r>
    </w:p>
    <w:p w14:paraId="4FB39C11" w14:textId="77777777" w:rsidR="00116460" w:rsidRDefault="00EB5D6F" w:rsidP="00CB02F0">
      <w:pPr>
        <w:jc w:val="both"/>
        <w:rPr>
          <w:bCs/>
          <w:iCs/>
        </w:rPr>
      </w:pPr>
      <w:r w:rsidRPr="00EB5D6F">
        <w:rPr>
          <w:b/>
          <w:bCs/>
        </w:rPr>
        <w:t>Legal Translation |</w:t>
      </w:r>
      <w:r w:rsidR="00116460">
        <w:t xml:space="preserve">I have done Legal </w:t>
      </w:r>
      <w:r w:rsidR="00C2559D">
        <w:t xml:space="preserve">image file to document </w:t>
      </w:r>
      <w:r w:rsidR="00116460">
        <w:t>translation with Cosmic Global in April 2015. I have done legal t</w:t>
      </w:r>
      <w:r w:rsidR="00C87364">
        <w:t xml:space="preserve">ranslation of the </w:t>
      </w:r>
      <w:r w:rsidR="00C87364">
        <w:lastRenderedPageBreak/>
        <w:t xml:space="preserve">book based on </w:t>
      </w:r>
      <w:r w:rsidR="00116460" w:rsidRPr="00AC6BA7">
        <w:rPr>
          <w:bCs/>
          <w:iCs/>
        </w:rPr>
        <w:t>Companies Act, 2013</w:t>
      </w:r>
      <w:r w:rsidR="00116460" w:rsidRPr="008E79CD">
        <w:rPr>
          <w:bCs/>
          <w:iCs/>
        </w:rPr>
        <w:t>and</w:t>
      </w:r>
      <w:r w:rsidR="00116460" w:rsidRPr="00AC6BA7">
        <w:rPr>
          <w:bCs/>
          <w:iCs/>
        </w:rPr>
        <w:t>Companies Act, 1956</w:t>
      </w:r>
      <w:r w:rsidR="00116460">
        <w:rPr>
          <w:bCs/>
          <w:iCs/>
        </w:rPr>
        <w:t>.</w:t>
      </w:r>
    </w:p>
    <w:p w14:paraId="387719E2" w14:textId="77777777" w:rsidR="00816B0F" w:rsidRDefault="007A2D67" w:rsidP="00CB02F0">
      <w:pPr>
        <w:pStyle w:val="Heading1"/>
        <w:jc w:val="both"/>
      </w:pPr>
      <w:r>
        <w:t>Short Story Translation</w:t>
      </w:r>
    </w:p>
    <w:p w14:paraId="4C28C78C" w14:textId="77777777" w:rsidR="007A2D67" w:rsidRPr="007A2D67" w:rsidRDefault="00C82B18" w:rsidP="00CB02F0">
      <w:pPr>
        <w:jc w:val="both"/>
      </w:pPr>
      <w:r w:rsidRPr="00C82B18">
        <w:rPr>
          <w:b/>
          <w:bCs/>
        </w:rPr>
        <w:t xml:space="preserve">Kids and youth Story Translation | </w:t>
      </w:r>
      <w:r w:rsidR="00471BA0">
        <w:t xml:space="preserve">I have done short story </w:t>
      </w:r>
      <w:r w:rsidR="00C87364">
        <w:t>translation with many companies/ agencies</w:t>
      </w:r>
      <w:r w:rsidR="00A10269">
        <w:t>/ freelance work providers.</w:t>
      </w:r>
    </w:p>
    <w:p w14:paraId="537C1489" w14:textId="77777777" w:rsidR="00C51D85" w:rsidRPr="003B112B" w:rsidRDefault="00C51D85" w:rsidP="00CB02F0">
      <w:pPr>
        <w:pStyle w:val="Heading1"/>
        <w:jc w:val="both"/>
      </w:pPr>
      <w:r w:rsidRPr="003B112B">
        <w:t>Agencies</w:t>
      </w:r>
      <w:r w:rsidR="003B112B">
        <w:t xml:space="preserve"> and Companies</w:t>
      </w:r>
    </w:p>
    <w:p w14:paraId="5A2C9AF8" w14:textId="77777777" w:rsidR="00B36604" w:rsidRDefault="003B719F" w:rsidP="00CB02F0">
      <w:pPr>
        <w:jc w:val="both"/>
      </w:pPr>
      <w:r w:rsidRPr="003B719F">
        <w:rPr>
          <w:b/>
          <w:bCs/>
        </w:rPr>
        <w:t>Simple Keyword Based Articles |</w:t>
      </w:r>
      <w:r w:rsidR="00C51D85">
        <w:t>SEO Articles for Various companies/Agencies/Providers.</w:t>
      </w:r>
    </w:p>
    <w:p w14:paraId="7C41F5B4" w14:textId="77777777" w:rsidR="00C51D85" w:rsidRPr="00B82430" w:rsidRDefault="00C51D85" w:rsidP="00CB02F0">
      <w:pPr>
        <w:pStyle w:val="Heading1"/>
        <w:jc w:val="both"/>
      </w:pPr>
      <w:r w:rsidRPr="00B82430">
        <w:t>Mag-Services.com 2013</w:t>
      </w:r>
    </w:p>
    <w:p w14:paraId="097C03E3" w14:textId="77777777" w:rsidR="00C51D85" w:rsidRDefault="00C51D85" w:rsidP="00CB02F0">
      <w:pPr>
        <w:jc w:val="both"/>
      </w:pPr>
      <w:r w:rsidRPr="00A402A1">
        <w:rPr>
          <w:b/>
        </w:rPr>
        <w:t>Writer, Translator, Editor, Copy Writer</w:t>
      </w:r>
      <w:r w:rsidR="00550683" w:rsidRPr="0046416A">
        <w:rPr>
          <w:b/>
          <w:bCs/>
        </w:rPr>
        <w:t>|</w:t>
      </w:r>
      <w:r>
        <w:t xml:space="preserve">I am currently </w:t>
      </w:r>
      <w:r w:rsidR="005371B6">
        <w:t>handling</w:t>
      </w:r>
      <w:r>
        <w:t xml:space="preserve"> writ</w:t>
      </w:r>
      <w:r w:rsidR="00927736">
        <w:t>ing</w:t>
      </w:r>
      <w:r>
        <w:t>, translat</w:t>
      </w:r>
      <w:r w:rsidR="009127F0">
        <w:t>ion</w:t>
      </w:r>
      <w:r>
        <w:t>, edit</w:t>
      </w:r>
      <w:r w:rsidR="00D131C2">
        <w:t>ing</w:t>
      </w:r>
      <w:r>
        <w:t xml:space="preserve"> in Mag Services. </w:t>
      </w:r>
    </w:p>
    <w:p w14:paraId="75ADDAED" w14:textId="77777777" w:rsidR="00C51D85" w:rsidRPr="00A402A1" w:rsidRDefault="00C51D85" w:rsidP="00CB02F0">
      <w:pPr>
        <w:pStyle w:val="Heading1"/>
        <w:jc w:val="both"/>
      </w:pPr>
      <w:proofErr w:type="spellStart"/>
      <w:r w:rsidRPr="00A402A1">
        <w:t>Ronykan</w:t>
      </w:r>
      <w:proofErr w:type="spellEnd"/>
      <w:r w:rsidRPr="00A402A1">
        <w:t xml:space="preserve"> translation agency</w:t>
      </w:r>
    </w:p>
    <w:p w14:paraId="29B4B088" w14:textId="77777777" w:rsidR="00C51D85" w:rsidRDefault="008E37A0" w:rsidP="00CB02F0">
      <w:pPr>
        <w:jc w:val="both"/>
      </w:pPr>
      <w:r>
        <w:rPr>
          <w:b/>
          <w:bCs/>
        </w:rPr>
        <w:t xml:space="preserve">Brochure </w:t>
      </w:r>
      <w:r w:rsidR="00716FC7" w:rsidRPr="00716FC7">
        <w:rPr>
          <w:b/>
          <w:bCs/>
        </w:rPr>
        <w:t xml:space="preserve">Translation | </w:t>
      </w:r>
      <w:r w:rsidR="00C51D85">
        <w:t>Small Translation ProjectDocument Translation for Company</w:t>
      </w:r>
    </w:p>
    <w:p w14:paraId="13E523C1" w14:textId="77777777" w:rsidR="00C51D85" w:rsidRPr="00A402A1" w:rsidRDefault="00C51D85" w:rsidP="00CB02F0">
      <w:pPr>
        <w:pStyle w:val="Heading1"/>
        <w:jc w:val="both"/>
      </w:pPr>
      <w:proofErr w:type="spellStart"/>
      <w:r w:rsidRPr="00A402A1">
        <w:t>Doverya</w:t>
      </w:r>
      <w:proofErr w:type="spellEnd"/>
      <w:r w:rsidR="00C802E4">
        <w:t xml:space="preserve"> </w:t>
      </w:r>
      <w:r w:rsidR="00A402A1" w:rsidRPr="00A402A1">
        <w:t>T</w:t>
      </w:r>
      <w:r w:rsidRPr="00A402A1">
        <w:t>ranslations</w:t>
      </w:r>
    </w:p>
    <w:p w14:paraId="58996E7D" w14:textId="77777777" w:rsidR="00C51D85" w:rsidRDefault="00D90425" w:rsidP="00CB02F0">
      <w:pPr>
        <w:jc w:val="both"/>
      </w:pPr>
      <w:r>
        <w:rPr>
          <w:b/>
        </w:rPr>
        <w:t xml:space="preserve">Military </w:t>
      </w:r>
      <w:r w:rsidR="00AB45D3">
        <w:rPr>
          <w:b/>
        </w:rPr>
        <w:t xml:space="preserve">and </w:t>
      </w:r>
      <w:r w:rsidR="00DB5AAB">
        <w:rPr>
          <w:b/>
        </w:rPr>
        <w:t>Science</w:t>
      </w:r>
      <w:r w:rsidR="00C04A66">
        <w:rPr>
          <w:b/>
        </w:rPr>
        <w:t xml:space="preserve">subject </w:t>
      </w:r>
      <w:r w:rsidR="00670F3F">
        <w:rPr>
          <w:b/>
        </w:rPr>
        <w:t xml:space="preserve">related </w:t>
      </w:r>
      <w:r w:rsidR="00C51D85" w:rsidRPr="00A96D77">
        <w:rPr>
          <w:b/>
        </w:rPr>
        <w:t xml:space="preserve">Translation </w:t>
      </w:r>
      <w:r w:rsidR="00A03977">
        <w:t xml:space="preserve">| </w:t>
      </w:r>
      <w:r w:rsidR="00C51D85">
        <w:t xml:space="preserve">Translation of </w:t>
      </w:r>
      <w:r w:rsidR="00EC120B">
        <w:t>D</w:t>
      </w:r>
      <w:r w:rsidR="00F30C64">
        <w:t>ocuments</w:t>
      </w:r>
      <w:r w:rsidR="00EC120B">
        <w:t>,</w:t>
      </w:r>
      <w:r w:rsidR="00C51D85">
        <w:t xml:space="preserve">Brochures and Other business </w:t>
      </w:r>
      <w:r w:rsidR="004D0776">
        <w:t>documents</w:t>
      </w:r>
      <w:r w:rsidR="00C51D85">
        <w:t>.</w:t>
      </w:r>
    </w:p>
    <w:p w14:paraId="1130A747" w14:textId="77777777" w:rsidR="00C51D85" w:rsidRPr="00A402A1" w:rsidRDefault="00C51D85" w:rsidP="00CB02F0">
      <w:pPr>
        <w:pStyle w:val="Heading1"/>
        <w:jc w:val="both"/>
      </w:pPr>
      <w:proofErr w:type="spellStart"/>
      <w:r w:rsidRPr="00A402A1">
        <w:t>Yashvi</w:t>
      </w:r>
      <w:proofErr w:type="spellEnd"/>
      <w:r w:rsidRPr="00A402A1">
        <w:t xml:space="preserve"> Translation</w:t>
      </w:r>
    </w:p>
    <w:p w14:paraId="128DF78F" w14:textId="77777777" w:rsidR="00C51D85" w:rsidRDefault="007A14FE" w:rsidP="00CB02F0">
      <w:pPr>
        <w:jc w:val="both"/>
      </w:pPr>
      <w:r w:rsidRPr="007A14FE">
        <w:rPr>
          <w:b/>
          <w:bCs/>
        </w:rPr>
        <w:t xml:space="preserve">E-book Proof reading | </w:t>
      </w:r>
      <w:r w:rsidR="00C51D85">
        <w:t>ProjectE-book Proof reading</w:t>
      </w:r>
      <w:r w:rsidR="00A402A1">
        <w:t>, Writing</w:t>
      </w:r>
      <w:r w:rsidR="00C51D85">
        <w:t xml:space="preserve"> and Editing.</w:t>
      </w:r>
    </w:p>
    <w:p w14:paraId="6B5ED53B" w14:textId="77777777" w:rsidR="00C51D85" w:rsidRPr="00A96D77" w:rsidRDefault="00C51D85" w:rsidP="00CB02F0">
      <w:pPr>
        <w:pStyle w:val="Heading1"/>
        <w:jc w:val="both"/>
      </w:pPr>
      <w:proofErr w:type="spellStart"/>
      <w:r w:rsidRPr="00A96D77">
        <w:t>Indusnet</w:t>
      </w:r>
      <w:proofErr w:type="spellEnd"/>
      <w:r w:rsidRPr="00A96D77">
        <w:t xml:space="preserve"> services</w:t>
      </w:r>
    </w:p>
    <w:p w14:paraId="30271FB0" w14:textId="77777777" w:rsidR="00C51D85" w:rsidRDefault="00C51D85" w:rsidP="00CB02F0">
      <w:pPr>
        <w:jc w:val="both"/>
      </w:pPr>
      <w:r w:rsidRPr="00A96D77">
        <w:rPr>
          <w:b/>
        </w:rPr>
        <w:t>Translation of Educational books</w:t>
      </w:r>
      <w:r w:rsidR="00744CC6">
        <w:t xml:space="preserve">| </w:t>
      </w:r>
      <w:r>
        <w:t xml:space="preserve">I have done long term projects with </w:t>
      </w:r>
      <w:proofErr w:type="spellStart"/>
      <w:r>
        <w:t>Indusnet</w:t>
      </w:r>
      <w:proofErr w:type="spellEnd"/>
      <w:r>
        <w:t xml:space="preserve"> services. Mr. Rajul Kumar.</w:t>
      </w:r>
    </w:p>
    <w:p w14:paraId="67F7621A" w14:textId="77777777" w:rsidR="00C51D85" w:rsidRPr="00A96D77" w:rsidRDefault="00C51D85" w:rsidP="00CB02F0">
      <w:pPr>
        <w:pStyle w:val="Heading1"/>
        <w:jc w:val="both"/>
      </w:pPr>
      <w:r w:rsidRPr="00A96D77">
        <w:t>Freelance work providers</w:t>
      </w:r>
    </w:p>
    <w:p w14:paraId="187B5E02" w14:textId="77777777" w:rsidR="00C51D85" w:rsidRDefault="00C51D85" w:rsidP="00CB02F0">
      <w:pPr>
        <w:jc w:val="both"/>
      </w:pPr>
      <w:r w:rsidRPr="00A96D77">
        <w:rPr>
          <w:b/>
        </w:rPr>
        <w:t>Translation and Writing</w:t>
      </w:r>
      <w:r w:rsidR="00407C9B">
        <w:t xml:space="preserve">| </w:t>
      </w:r>
      <w:r>
        <w:t xml:space="preserve">I have </w:t>
      </w:r>
      <w:r w:rsidR="00A96D77">
        <w:t>translated</w:t>
      </w:r>
      <w:r>
        <w:t xml:space="preserve"> and written Stories and general books, articles and other content. I have experience of Law books, religious books and other text translation, proof reading and editing.</w:t>
      </w:r>
    </w:p>
    <w:p w14:paraId="4FD22F0B" w14:textId="77777777" w:rsidR="00C51D85" w:rsidRPr="00A2168C" w:rsidRDefault="00C51D85" w:rsidP="00CB02F0">
      <w:pPr>
        <w:pStyle w:val="Heading1"/>
        <w:jc w:val="both"/>
      </w:pPr>
      <w:r w:rsidRPr="00A2168C">
        <w:t>w3mantra.com</w:t>
      </w:r>
    </w:p>
    <w:p w14:paraId="4D639B4D" w14:textId="77777777" w:rsidR="00C51D85" w:rsidRDefault="00C51D85" w:rsidP="00CB02F0">
      <w:pPr>
        <w:jc w:val="both"/>
      </w:pPr>
      <w:r w:rsidRPr="00A2168C">
        <w:rPr>
          <w:b/>
        </w:rPr>
        <w:t>Editing work</w:t>
      </w:r>
      <w:r w:rsidR="00D4440F">
        <w:t xml:space="preserve">| </w:t>
      </w:r>
      <w:r>
        <w:t>Editing work - “Medical treatments and cure website content editing”. The Client Response was: Great work!</w:t>
      </w:r>
    </w:p>
    <w:p w14:paraId="0149BECE" w14:textId="77777777" w:rsidR="00C51D85" w:rsidRPr="00A2168C" w:rsidRDefault="00B82430" w:rsidP="00CB02F0">
      <w:pPr>
        <w:pStyle w:val="Heading1"/>
        <w:jc w:val="both"/>
      </w:pPr>
      <w:r>
        <w:t>Freelance Agencie</w:t>
      </w:r>
      <w:r w:rsidR="00C51D85" w:rsidRPr="00A2168C">
        <w:t>s</w:t>
      </w:r>
    </w:p>
    <w:p w14:paraId="0529928C" w14:textId="77777777" w:rsidR="00273B86" w:rsidRDefault="00C51D85" w:rsidP="00CB02F0">
      <w:pPr>
        <w:jc w:val="both"/>
      </w:pPr>
      <w:r w:rsidRPr="00A2168C">
        <w:rPr>
          <w:b/>
        </w:rPr>
        <w:t>Transcription</w:t>
      </w:r>
      <w:r w:rsidR="00420676" w:rsidRPr="00420676">
        <w:t>|</w:t>
      </w:r>
      <w:r>
        <w:t>I have done</w:t>
      </w:r>
      <w:r w:rsidR="00A2168C">
        <w:t xml:space="preserve"> short term Transcription works.</w:t>
      </w:r>
    </w:p>
    <w:p w14:paraId="26E7B0B2" w14:textId="77777777" w:rsidR="00A2168C" w:rsidRDefault="00E21F56" w:rsidP="00CB02F0">
      <w:pPr>
        <w:pStyle w:val="Heading1"/>
        <w:jc w:val="both"/>
      </w:pPr>
      <w:r>
        <w:t>The Yellow Coin Contents</w:t>
      </w:r>
    </w:p>
    <w:p w14:paraId="2172659B" w14:textId="2DC02891" w:rsidR="00E21F56" w:rsidRDefault="00D94C65" w:rsidP="00CB02F0">
      <w:pPr>
        <w:jc w:val="both"/>
      </w:pPr>
      <w:r w:rsidRPr="00D94C65">
        <w:rPr>
          <w:b/>
          <w:bCs/>
        </w:rPr>
        <w:t xml:space="preserve">Ayurveda and medical </w:t>
      </w:r>
      <w:r w:rsidR="007C54D7" w:rsidRPr="00D94C65">
        <w:rPr>
          <w:b/>
          <w:bCs/>
        </w:rPr>
        <w:t xml:space="preserve">Writing | </w:t>
      </w:r>
      <w:r w:rsidR="000272B9">
        <w:t>Worked a</w:t>
      </w:r>
      <w:r w:rsidR="00E21F56">
        <w:t xml:space="preserve">s a Writer for </w:t>
      </w:r>
      <w:r w:rsidR="00A04A68">
        <w:t xml:space="preserve">this company and provided </w:t>
      </w:r>
      <w:r w:rsidR="00E21F56">
        <w:t>creative article writing</w:t>
      </w:r>
      <w:r w:rsidR="00501E16">
        <w:t xml:space="preserve">service </w:t>
      </w:r>
      <w:r w:rsidR="00DA5F9C">
        <w:t xml:space="preserve">for a short collaboration for </w:t>
      </w:r>
      <w:r w:rsidR="00735C3C">
        <w:t xml:space="preserve">Ayurveda and medical </w:t>
      </w:r>
      <w:r w:rsidR="008201A0">
        <w:t xml:space="preserve">related </w:t>
      </w:r>
      <w:r w:rsidR="00C23FF9">
        <w:t>topics</w:t>
      </w:r>
      <w:r w:rsidR="009647C5">
        <w:t>.</w:t>
      </w:r>
    </w:p>
    <w:p w14:paraId="3A7740F8" w14:textId="26895946" w:rsidR="00CB66A5" w:rsidRDefault="00CB66A5" w:rsidP="00CB66A5">
      <w:pPr>
        <w:pStyle w:val="Heading1"/>
        <w:jc w:val="both"/>
      </w:pPr>
      <w:r>
        <w:t>T</w:t>
      </w:r>
      <w:r>
        <w:t>estbook.com</w:t>
      </w:r>
    </w:p>
    <w:p w14:paraId="3FE11F36" w14:textId="3602BCEB" w:rsidR="00CB66A5" w:rsidRDefault="00CB66A5" w:rsidP="00CB02F0">
      <w:pPr>
        <w:jc w:val="both"/>
      </w:pPr>
      <w:r>
        <w:t>Translated their Current Affairs App and reviewed it for more than 2 years. And did a lot of translation and review related work. Translated their company campaign etc.</w:t>
      </w:r>
    </w:p>
    <w:p w14:paraId="3CB0A3B1" w14:textId="77777777" w:rsidR="00E21F56" w:rsidRDefault="00E21F56" w:rsidP="00CB02F0">
      <w:pPr>
        <w:pStyle w:val="Heading1"/>
        <w:jc w:val="both"/>
      </w:pPr>
      <w:r>
        <w:t>Small Translation projects with:</w:t>
      </w:r>
    </w:p>
    <w:p w14:paraId="5F849E38" w14:textId="77777777" w:rsidR="00E21F56" w:rsidRPr="00E21F56" w:rsidRDefault="00E21F56" w:rsidP="00CB02F0">
      <w:pPr>
        <w:jc w:val="both"/>
        <w:rPr>
          <w:i/>
        </w:rPr>
      </w:pPr>
      <w:r w:rsidRPr="00E21F56">
        <w:rPr>
          <w:i/>
        </w:rPr>
        <w:t>Veena Info solution</w:t>
      </w:r>
    </w:p>
    <w:p w14:paraId="7DB6B57D" w14:textId="77777777" w:rsidR="00E21F56" w:rsidRPr="00E21F56" w:rsidRDefault="00E21F56" w:rsidP="00CB02F0">
      <w:pPr>
        <w:jc w:val="both"/>
        <w:rPr>
          <w:i/>
        </w:rPr>
      </w:pPr>
      <w:r w:rsidRPr="00E21F56">
        <w:rPr>
          <w:i/>
        </w:rPr>
        <w:t>Media Publishing</w:t>
      </w:r>
    </w:p>
    <w:p w14:paraId="655D72DF" w14:textId="77777777" w:rsidR="00E21F56" w:rsidRPr="00E21F56" w:rsidRDefault="00E21F56" w:rsidP="00CB02F0">
      <w:pPr>
        <w:jc w:val="both"/>
        <w:rPr>
          <w:i/>
        </w:rPr>
      </w:pPr>
      <w:r w:rsidRPr="00E21F56">
        <w:rPr>
          <w:i/>
        </w:rPr>
        <w:t>Krishna Translations</w:t>
      </w:r>
    </w:p>
    <w:p w14:paraId="4D0CB598" w14:textId="77777777" w:rsidR="00E21F56" w:rsidRDefault="00E21F56" w:rsidP="00CB02F0">
      <w:pPr>
        <w:jc w:val="both"/>
        <w:rPr>
          <w:i/>
        </w:rPr>
      </w:pPr>
      <w:r w:rsidRPr="00E21F56">
        <w:rPr>
          <w:i/>
        </w:rPr>
        <w:t>Axis Transworld</w:t>
      </w:r>
    </w:p>
    <w:p w14:paraId="7B9F6739" w14:textId="77777777" w:rsidR="0044497B" w:rsidRDefault="006B31B7" w:rsidP="00CB02F0">
      <w:pPr>
        <w:jc w:val="both"/>
        <w:rPr>
          <w:i/>
        </w:rPr>
      </w:pPr>
      <w:r>
        <w:rPr>
          <w:i/>
        </w:rPr>
        <w:t>Cosmic Global</w:t>
      </w:r>
    </w:p>
    <w:p w14:paraId="2D480233" w14:textId="77777777" w:rsidR="00E21F56" w:rsidRPr="00871E69" w:rsidRDefault="00871E69" w:rsidP="00CB02F0">
      <w:pPr>
        <w:pStyle w:val="Heading1"/>
        <w:jc w:val="both"/>
      </w:pPr>
      <w:r>
        <w:lastRenderedPageBreak/>
        <w:t>Book Translation</w:t>
      </w:r>
    </w:p>
    <w:p w14:paraId="3E89282F" w14:textId="77777777" w:rsidR="00E21F56" w:rsidRPr="00871E69" w:rsidRDefault="00E21F56" w:rsidP="00CB02F0">
      <w:pPr>
        <w:jc w:val="both"/>
        <w:rPr>
          <w:i/>
        </w:rPr>
      </w:pPr>
      <w:proofErr w:type="spellStart"/>
      <w:r w:rsidRPr="00871E69">
        <w:rPr>
          <w:i/>
        </w:rPr>
        <w:t>Sanskaar</w:t>
      </w:r>
      <w:proofErr w:type="spellEnd"/>
      <w:r w:rsidRPr="00871E69">
        <w:rPr>
          <w:i/>
        </w:rPr>
        <w:t xml:space="preserve"> book</w:t>
      </w:r>
    </w:p>
    <w:p w14:paraId="2ED75BC2" w14:textId="77777777" w:rsidR="00E21F56" w:rsidRDefault="00E21F56" w:rsidP="00CB02F0">
      <w:pPr>
        <w:jc w:val="both"/>
        <w:rPr>
          <w:i/>
        </w:rPr>
      </w:pPr>
      <w:r w:rsidRPr="00871E69">
        <w:rPr>
          <w:i/>
        </w:rPr>
        <w:t>Museums history of India</w:t>
      </w:r>
    </w:p>
    <w:p w14:paraId="16E7DC4C" w14:textId="77777777" w:rsidR="00457988" w:rsidRDefault="00C716B5" w:rsidP="00CB02F0">
      <w:pPr>
        <w:jc w:val="both"/>
        <w:rPr>
          <w:i/>
        </w:rPr>
      </w:pPr>
      <w:r>
        <w:rPr>
          <w:i/>
        </w:rPr>
        <w:t>Memories of life</w:t>
      </w:r>
    </w:p>
    <w:p w14:paraId="57FB19A3" w14:textId="77777777" w:rsidR="00AE6D5E" w:rsidRDefault="00AE6D5E" w:rsidP="00CB02F0">
      <w:pPr>
        <w:jc w:val="both"/>
        <w:rPr>
          <w:i/>
        </w:rPr>
      </w:pPr>
      <w:r w:rsidRPr="00AE6D5E">
        <w:rPr>
          <w:i/>
        </w:rPr>
        <w:t>Rethinking India’s Foreign Policy</w:t>
      </w:r>
    </w:p>
    <w:p w14:paraId="57136DBC" w14:textId="77777777" w:rsidR="0044497B" w:rsidRDefault="0044497B" w:rsidP="00CB02F0">
      <w:pPr>
        <w:jc w:val="both"/>
        <w:rPr>
          <w:i/>
        </w:rPr>
      </w:pPr>
      <w:r w:rsidRPr="0044497B">
        <w:rPr>
          <w:i/>
        </w:rPr>
        <w:t xml:space="preserve">Construction work protection </w:t>
      </w:r>
    </w:p>
    <w:p w14:paraId="1F65B83D" w14:textId="77777777" w:rsidR="00CD2C52" w:rsidRDefault="00CD2C52" w:rsidP="00CB02F0">
      <w:pPr>
        <w:jc w:val="both"/>
        <w:rPr>
          <w:i/>
        </w:rPr>
      </w:pPr>
    </w:p>
    <w:p w14:paraId="1C59C811" w14:textId="77777777" w:rsidR="001D6EA5" w:rsidRDefault="001D6EA5" w:rsidP="001D6EA5">
      <w:pPr>
        <w:pStyle w:val="Title"/>
        <w:jc w:val="both"/>
      </w:pPr>
      <w:r>
        <w:t>A</w:t>
      </w:r>
      <w:r w:rsidRPr="00EB66BE">
        <w:t>chievements</w:t>
      </w:r>
    </w:p>
    <w:p w14:paraId="3B5CE7BA" w14:textId="77777777" w:rsidR="001D6EA5" w:rsidRDefault="001D6EA5" w:rsidP="001D6EA5">
      <w:pPr>
        <w:pStyle w:val="Heading1"/>
        <w:jc w:val="both"/>
      </w:pPr>
      <w:r>
        <w:t>Satisfaction of my client</w:t>
      </w:r>
    </w:p>
    <w:p w14:paraId="7632A335" w14:textId="77777777" w:rsidR="001D6EA5" w:rsidRDefault="001D6EA5" w:rsidP="001D6EA5">
      <w:pPr>
        <w:jc w:val="both"/>
      </w:pPr>
      <w:r>
        <w:rPr>
          <w:b/>
          <w:bCs/>
        </w:rPr>
        <w:t xml:space="preserve">Cliental Satisfaction </w:t>
      </w:r>
      <w:r w:rsidRPr="00D94C65">
        <w:rPr>
          <w:b/>
          <w:bCs/>
        </w:rPr>
        <w:t xml:space="preserve">| </w:t>
      </w:r>
      <w:r>
        <w:t>Satisfaction of my clients and collaborators are greatest achievement I can get from my job.</w:t>
      </w:r>
    </w:p>
    <w:p w14:paraId="0FAC23E4" w14:textId="77777777" w:rsidR="002F7BC6" w:rsidRPr="00871E69" w:rsidRDefault="002F7BC6" w:rsidP="00CB02F0">
      <w:pPr>
        <w:jc w:val="both"/>
        <w:rPr>
          <w:i/>
        </w:rPr>
      </w:pPr>
    </w:p>
    <w:p w14:paraId="59E98A37" w14:textId="77777777" w:rsidR="00A2168C" w:rsidRDefault="00A42770" w:rsidP="00CB02F0">
      <w:pPr>
        <w:pStyle w:val="Title"/>
        <w:jc w:val="both"/>
      </w:pPr>
      <w:r>
        <w:t>Formation</w:t>
      </w:r>
    </w:p>
    <w:p w14:paraId="6F683625" w14:textId="77777777" w:rsidR="00C7521B" w:rsidRDefault="00EB56D1" w:rsidP="00CB02F0">
      <w:pPr>
        <w:jc w:val="both"/>
      </w:pPr>
      <w:r>
        <w:t xml:space="preserve">Handling </w:t>
      </w:r>
      <w:r w:rsidR="00CB3C8D">
        <w:t xml:space="preserve">Content </w:t>
      </w:r>
      <w:r w:rsidR="00C55CD1">
        <w:t>Department</w:t>
      </w:r>
      <w:r w:rsidR="00C7521B">
        <w:t xml:space="preserve"> in </w:t>
      </w:r>
      <w:r w:rsidR="00C7521B" w:rsidRPr="00B82430">
        <w:rPr>
          <w:i/>
        </w:rPr>
        <w:t>Mag</w:t>
      </w:r>
      <w:r w:rsidR="004E6767" w:rsidRPr="00B82430">
        <w:rPr>
          <w:i/>
        </w:rPr>
        <w:t>-</w:t>
      </w:r>
      <w:r w:rsidR="00C7521B" w:rsidRPr="00B82430">
        <w:rPr>
          <w:i/>
        </w:rPr>
        <w:t>Services</w:t>
      </w:r>
      <w:r w:rsidR="004E6767" w:rsidRPr="00B82430">
        <w:rPr>
          <w:i/>
        </w:rPr>
        <w:t>.com</w:t>
      </w:r>
    </w:p>
    <w:p w14:paraId="0BF2254D" w14:textId="77777777" w:rsidR="00B82430" w:rsidRDefault="00B82430" w:rsidP="00CB02F0">
      <w:pPr>
        <w:jc w:val="both"/>
        <w:rPr>
          <w:i/>
        </w:rPr>
      </w:pPr>
    </w:p>
    <w:p w14:paraId="638DB830" w14:textId="77777777" w:rsidR="00B82430" w:rsidRPr="00B82430" w:rsidRDefault="0081243A" w:rsidP="00CB02F0">
      <w:pPr>
        <w:pStyle w:val="Title"/>
        <w:jc w:val="both"/>
      </w:pPr>
      <w:proofErr w:type="spellStart"/>
      <w:r w:rsidRPr="00B82430">
        <w:t>Logical</w:t>
      </w:r>
      <w:r w:rsidR="002907CC">
        <w:t>s</w:t>
      </w:r>
      <w:proofErr w:type="spellEnd"/>
    </w:p>
    <w:p w14:paraId="4EDFF2A3" w14:textId="77777777" w:rsidR="00C634F9" w:rsidRPr="009869A3" w:rsidRDefault="00AA49EC" w:rsidP="00CB02F0">
      <w:pPr>
        <w:jc w:val="both"/>
        <w:rPr>
          <w:i/>
        </w:rPr>
      </w:pPr>
      <w:r w:rsidRPr="009869A3">
        <w:rPr>
          <w:i/>
        </w:rPr>
        <w:t>Writing</w:t>
      </w:r>
    </w:p>
    <w:p w14:paraId="006C31F5" w14:textId="77777777" w:rsidR="00AA49EC" w:rsidRPr="009869A3" w:rsidRDefault="00AA49EC" w:rsidP="00CB02F0">
      <w:pPr>
        <w:jc w:val="both"/>
        <w:rPr>
          <w:i/>
        </w:rPr>
      </w:pPr>
      <w:r w:rsidRPr="009869A3">
        <w:rPr>
          <w:i/>
        </w:rPr>
        <w:t>Editing</w:t>
      </w:r>
    </w:p>
    <w:p w14:paraId="51C53635" w14:textId="77777777" w:rsidR="00AA49EC" w:rsidRPr="009869A3" w:rsidRDefault="00AA49EC" w:rsidP="00CB02F0">
      <w:pPr>
        <w:jc w:val="both"/>
        <w:rPr>
          <w:i/>
        </w:rPr>
      </w:pPr>
      <w:r w:rsidRPr="009869A3">
        <w:rPr>
          <w:i/>
        </w:rPr>
        <w:t>Translation</w:t>
      </w:r>
    </w:p>
    <w:p w14:paraId="15BD5D8F" w14:textId="77777777" w:rsidR="00AA49EC" w:rsidRDefault="00AA49EC" w:rsidP="00CB02F0">
      <w:pPr>
        <w:jc w:val="both"/>
        <w:rPr>
          <w:i/>
        </w:rPr>
      </w:pPr>
      <w:r w:rsidRPr="009869A3">
        <w:rPr>
          <w:i/>
        </w:rPr>
        <w:t>Transcription</w:t>
      </w:r>
    </w:p>
    <w:p w14:paraId="1CBAEEC6" w14:textId="77777777" w:rsidR="00C634F9" w:rsidRPr="009869A3" w:rsidRDefault="00C634F9" w:rsidP="00CB02F0">
      <w:pPr>
        <w:jc w:val="both"/>
        <w:rPr>
          <w:i/>
        </w:rPr>
      </w:pPr>
      <w:r>
        <w:rPr>
          <w:i/>
        </w:rPr>
        <w:t>Copy Writing</w:t>
      </w:r>
    </w:p>
    <w:p w14:paraId="4A66E1C5" w14:textId="77777777" w:rsidR="00806A7F" w:rsidRDefault="008B0E0A" w:rsidP="00CB02F0">
      <w:pPr>
        <w:jc w:val="both"/>
        <w:rPr>
          <w:i/>
        </w:rPr>
      </w:pPr>
      <w:r>
        <w:rPr>
          <w:i/>
        </w:rPr>
        <w:t>Creative slogan writing</w:t>
      </w:r>
    </w:p>
    <w:p w14:paraId="67F0131D" w14:textId="77777777" w:rsidR="008B0E0A" w:rsidRDefault="008B0E0A" w:rsidP="00CB02F0">
      <w:pPr>
        <w:jc w:val="both"/>
        <w:rPr>
          <w:i/>
        </w:rPr>
      </w:pPr>
    </w:p>
    <w:p w14:paraId="001A237E" w14:textId="77777777" w:rsidR="0040389D" w:rsidRDefault="0040389D" w:rsidP="00CB02F0">
      <w:pPr>
        <w:pStyle w:val="Title"/>
        <w:jc w:val="both"/>
      </w:pPr>
      <w:r>
        <w:t>Languages</w:t>
      </w:r>
    </w:p>
    <w:p w14:paraId="05D05817" w14:textId="77777777" w:rsidR="00215300" w:rsidRDefault="0040389D" w:rsidP="00CB02F0">
      <w:pPr>
        <w:jc w:val="both"/>
        <w:rPr>
          <w:rStyle w:val="info"/>
        </w:rPr>
      </w:pPr>
      <w:r>
        <w:rPr>
          <w:rStyle w:val="Strong"/>
        </w:rPr>
        <w:t>Hindi</w:t>
      </w:r>
      <w:r>
        <w:rPr>
          <w:rStyle w:val="info"/>
        </w:rPr>
        <w:t xml:space="preserve"> – Expert  </w:t>
      </w:r>
    </w:p>
    <w:p w14:paraId="24D0307E" w14:textId="77777777" w:rsidR="00215300" w:rsidRDefault="0040389D" w:rsidP="00CB02F0">
      <w:pPr>
        <w:jc w:val="both"/>
        <w:rPr>
          <w:rStyle w:val="info"/>
        </w:rPr>
      </w:pPr>
      <w:r>
        <w:rPr>
          <w:rStyle w:val="Strong"/>
        </w:rPr>
        <w:t>English</w:t>
      </w:r>
      <w:r>
        <w:rPr>
          <w:rStyle w:val="info"/>
        </w:rPr>
        <w:t xml:space="preserve"> – Expert     </w:t>
      </w:r>
    </w:p>
    <w:p w14:paraId="61E11438" w14:textId="77777777" w:rsidR="0040389D" w:rsidRDefault="00381CE3" w:rsidP="00CB02F0">
      <w:pPr>
        <w:jc w:val="both"/>
        <w:rPr>
          <w:rStyle w:val="info"/>
        </w:rPr>
      </w:pPr>
      <w:r>
        <w:rPr>
          <w:rStyle w:val="Strong"/>
        </w:rPr>
        <w:t xml:space="preserve">English, Hindi </w:t>
      </w:r>
      <w:r>
        <w:rPr>
          <w:rStyle w:val="info"/>
        </w:rPr>
        <w:t xml:space="preserve">and </w:t>
      </w:r>
      <w:r w:rsidR="0040389D">
        <w:rPr>
          <w:rStyle w:val="Strong"/>
        </w:rPr>
        <w:t xml:space="preserve">English&lt;&gt;Hindi </w:t>
      </w:r>
      <w:r w:rsidR="0040389D">
        <w:rPr>
          <w:rStyle w:val="info"/>
        </w:rPr>
        <w:t>Services</w:t>
      </w:r>
    </w:p>
    <w:p w14:paraId="12D19614" w14:textId="77777777" w:rsidR="00BA40EE" w:rsidRDefault="00BA40EE" w:rsidP="00CB02F0">
      <w:pPr>
        <w:jc w:val="both"/>
        <w:rPr>
          <w:rStyle w:val="info"/>
        </w:rPr>
      </w:pPr>
    </w:p>
    <w:p w14:paraId="0D774473" w14:textId="77777777" w:rsidR="00BA40EE" w:rsidRDefault="00BA40EE" w:rsidP="00CB02F0">
      <w:pPr>
        <w:pStyle w:val="Title"/>
        <w:jc w:val="both"/>
        <w:rPr>
          <w:rStyle w:val="info"/>
        </w:rPr>
      </w:pPr>
      <w:r>
        <w:rPr>
          <w:rStyle w:val="info"/>
        </w:rPr>
        <w:t>Interests</w:t>
      </w:r>
    </w:p>
    <w:p w14:paraId="3389B8AF" w14:textId="77777777" w:rsidR="00BA40EE" w:rsidRDefault="001F55A3" w:rsidP="00CB02F0">
      <w:pPr>
        <w:jc w:val="both"/>
      </w:pPr>
      <w:r>
        <w:t>Reading</w:t>
      </w:r>
    </w:p>
    <w:p w14:paraId="457EE14C" w14:textId="481DE009" w:rsidR="001F55A3" w:rsidRDefault="00CB66A5" w:rsidP="00CB02F0">
      <w:pPr>
        <w:jc w:val="both"/>
      </w:pPr>
      <w:r>
        <w:t>Painting</w:t>
      </w:r>
    </w:p>
    <w:p w14:paraId="2F9604A4" w14:textId="77777777" w:rsidR="002648A4" w:rsidRDefault="000E24E6" w:rsidP="00CB02F0">
      <w:pPr>
        <w:jc w:val="both"/>
      </w:pPr>
      <w:r>
        <w:t>Story Writing</w:t>
      </w:r>
    </w:p>
    <w:p w14:paraId="293CCDDD" w14:textId="77777777" w:rsidR="001F55A3" w:rsidRDefault="001F55A3" w:rsidP="00CB02F0">
      <w:pPr>
        <w:jc w:val="both"/>
      </w:pPr>
      <w:r>
        <w:t>Music listening and composing</w:t>
      </w:r>
    </w:p>
    <w:p w14:paraId="1CB2594D" w14:textId="77777777" w:rsidR="00B82430" w:rsidRDefault="001F55A3" w:rsidP="00CB02F0">
      <w:pPr>
        <w:jc w:val="both"/>
      </w:pPr>
      <w:r>
        <w:t>Recording</w:t>
      </w:r>
    </w:p>
    <w:p w14:paraId="0118936D" w14:textId="77777777" w:rsidR="006E11A9" w:rsidRDefault="006E11A9" w:rsidP="00CB02F0">
      <w:pPr>
        <w:jc w:val="both"/>
      </w:pPr>
    </w:p>
    <w:p w14:paraId="26DC75C5" w14:textId="77777777" w:rsidR="00262EE6" w:rsidRPr="00AD5799" w:rsidRDefault="00262EE6" w:rsidP="00CB02F0">
      <w:pPr>
        <w:jc w:val="both"/>
        <w:rPr>
          <w:b/>
          <w:bCs/>
        </w:rPr>
      </w:pPr>
      <w:r w:rsidRPr="00AD5799">
        <w:rPr>
          <w:b/>
          <w:bCs/>
        </w:rPr>
        <w:t xml:space="preserve">For any other information regarding my services or me, kindly contact me directly on </w:t>
      </w:r>
      <w:r w:rsidR="00AD5799" w:rsidRPr="00AD5799">
        <w:rPr>
          <w:b/>
          <w:bCs/>
        </w:rPr>
        <w:t xml:space="preserve">below mentioned details. </w:t>
      </w:r>
    </w:p>
    <w:p w14:paraId="729ED0BE" w14:textId="41C1FF8C" w:rsidR="00AD5799" w:rsidRDefault="00CB66A5" w:rsidP="00AD5799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Priyanka </w:t>
      </w:r>
      <w:r w:rsidR="00AD5799" w:rsidRPr="00C87364">
        <w:rPr>
          <w:b/>
          <w:bCs/>
          <w:sz w:val="24"/>
          <w:szCs w:val="24"/>
          <w:u w:val="single"/>
        </w:rPr>
        <w:t>Singh</w:t>
      </w:r>
    </w:p>
    <w:p w14:paraId="51BB0DFC" w14:textId="7FB9CA15" w:rsidR="00AD5799" w:rsidRDefault="00AD5799" w:rsidP="00AD579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bile </w:t>
      </w:r>
      <w:r w:rsidRPr="00AD5799">
        <w:rPr>
          <w:b/>
          <w:bCs/>
          <w:sz w:val="24"/>
          <w:szCs w:val="24"/>
        </w:rPr>
        <w:t>- +91-</w:t>
      </w:r>
      <w:r w:rsidR="00CB66A5">
        <w:rPr>
          <w:b/>
          <w:bCs/>
          <w:sz w:val="24"/>
          <w:szCs w:val="24"/>
        </w:rPr>
        <w:t>8755389401</w:t>
      </w:r>
    </w:p>
    <w:p w14:paraId="10144FA5" w14:textId="6D56DB46" w:rsidR="00AD5799" w:rsidRPr="00AD5799" w:rsidRDefault="00AD5799" w:rsidP="00AD579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mail- </w:t>
      </w:r>
      <w:hyperlink r:id="rId8" w:history="1">
        <w:r w:rsidR="00CB66A5" w:rsidRPr="009320C2">
          <w:rPr>
            <w:rStyle w:val="Hyperlink"/>
            <w:b/>
            <w:bCs/>
            <w:sz w:val="24"/>
            <w:szCs w:val="24"/>
          </w:rPr>
          <w:t>priyankasingh541@gmail.com</w:t>
        </w:r>
      </w:hyperlink>
    </w:p>
    <w:p w14:paraId="76403146" w14:textId="2D53A63A" w:rsidR="00AD5799" w:rsidRPr="00B82430" w:rsidRDefault="006E6E31" w:rsidP="00CB02F0">
      <w:pPr>
        <w:jc w:val="both"/>
      </w:pPr>
      <w:r>
        <w:rPr>
          <w:noProof/>
        </w:rPr>
        <w:lastRenderedPageBreak/>
        <w:drawing>
          <wp:inline distT="0" distB="0" distL="0" distR="0" wp14:anchorId="77A035A3" wp14:editId="5991115B">
            <wp:extent cx="2743200" cy="265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5799" w:rsidRPr="00B82430" w:rsidSect="00B23C4F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E2231"/>
    <w:multiLevelType w:val="hybridMultilevel"/>
    <w:tmpl w:val="F1108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NTAxM7QwNTWwMDJR0lEKTi0uzszPAykwrAUArRx9WCwAAAA="/>
  </w:docVars>
  <w:rsids>
    <w:rsidRoot w:val="00A059C2"/>
    <w:rsid w:val="00022A56"/>
    <w:rsid w:val="000272B9"/>
    <w:rsid w:val="00032D14"/>
    <w:rsid w:val="00046F81"/>
    <w:rsid w:val="000506E0"/>
    <w:rsid w:val="0006096B"/>
    <w:rsid w:val="00082380"/>
    <w:rsid w:val="00083B82"/>
    <w:rsid w:val="000D31FC"/>
    <w:rsid w:val="000E24E6"/>
    <w:rsid w:val="00104787"/>
    <w:rsid w:val="001146D6"/>
    <w:rsid w:val="00116460"/>
    <w:rsid w:val="00123BFF"/>
    <w:rsid w:val="00125F16"/>
    <w:rsid w:val="001338FF"/>
    <w:rsid w:val="001354D8"/>
    <w:rsid w:val="00147047"/>
    <w:rsid w:val="00182BEC"/>
    <w:rsid w:val="001B267C"/>
    <w:rsid w:val="001D6EA5"/>
    <w:rsid w:val="001F1EB2"/>
    <w:rsid w:val="001F55A3"/>
    <w:rsid w:val="00215300"/>
    <w:rsid w:val="00223E70"/>
    <w:rsid w:val="00230808"/>
    <w:rsid w:val="00241BE7"/>
    <w:rsid w:val="00262EE6"/>
    <w:rsid w:val="002648A4"/>
    <w:rsid w:val="00273B86"/>
    <w:rsid w:val="00282808"/>
    <w:rsid w:val="002907CC"/>
    <w:rsid w:val="002909C6"/>
    <w:rsid w:val="00290D07"/>
    <w:rsid w:val="00296B35"/>
    <w:rsid w:val="002B56C9"/>
    <w:rsid w:val="002C135C"/>
    <w:rsid w:val="002C1EA6"/>
    <w:rsid w:val="002C37B8"/>
    <w:rsid w:val="002D18CF"/>
    <w:rsid w:val="002E6EB7"/>
    <w:rsid w:val="002F7BC6"/>
    <w:rsid w:val="003541A7"/>
    <w:rsid w:val="00381CE3"/>
    <w:rsid w:val="00391B13"/>
    <w:rsid w:val="003A7DEA"/>
    <w:rsid w:val="003B112B"/>
    <w:rsid w:val="003B6419"/>
    <w:rsid w:val="003B719F"/>
    <w:rsid w:val="003E0ECD"/>
    <w:rsid w:val="003E7160"/>
    <w:rsid w:val="0040389D"/>
    <w:rsid w:val="00407C9B"/>
    <w:rsid w:val="004164B2"/>
    <w:rsid w:val="00417358"/>
    <w:rsid w:val="00420676"/>
    <w:rsid w:val="00426759"/>
    <w:rsid w:val="004278E3"/>
    <w:rsid w:val="0044256D"/>
    <w:rsid w:val="0044497B"/>
    <w:rsid w:val="00445521"/>
    <w:rsid w:val="00457988"/>
    <w:rsid w:val="0046416A"/>
    <w:rsid w:val="00471BA0"/>
    <w:rsid w:val="004725B1"/>
    <w:rsid w:val="00493F83"/>
    <w:rsid w:val="004A0114"/>
    <w:rsid w:val="004D0177"/>
    <w:rsid w:val="004D0776"/>
    <w:rsid w:val="004E4304"/>
    <w:rsid w:val="004E4B4F"/>
    <w:rsid w:val="004E6767"/>
    <w:rsid w:val="004F5618"/>
    <w:rsid w:val="004F5FAB"/>
    <w:rsid w:val="004F62DD"/>
    <w:rsid w:val="00501E16"/>
    <w:rsid w:val="00513466"/>
    <w:rsid w:val="005134C5"/>
    <w:rsid w:val="0053049D"/>
    <w:rsid w:val="005371B6"/>
    <w:rsid w:val="00550683"/>
    <w:rsid w:val="00567FE5"/>
    <w:rsid w:val="00573E98"/>
    <w:rsid w:val="005757F9"/>
    <w:rsid w:val="005925E4"/>
    <w:rsid w:val="005B147C"/>
    <w:rsid w:val="005B50D8"/>
    <w:rsid w:val="005C6617"/>
    <w:rsid w:val="005F77A0"/>
    <w:rsid w:val="006016BB"/>
    <w:rsid w:val="006071F9"/>
    <w:rsid w:val="00611009"/>
    <w:rsid w:val="00642788"/>
    <w:rsid w:val="00670F3F"/>
    <w:rsid w:val="0068484E"/>
    <w:rsid w:val="00690A89"/>
    <w:rsid w:val="006B31B7"/>
    <w:rsid w:val="006B4C14"/>
    <w:rsid w:val="006E11A9"/>
    <w:rsid w:val="006E21F7"/>
    <w:rsid w:val="006E6E31"/>
    <w:rsid w:val="00716FC7"/>
    <w:rsid w:val="00735C3C"/>
    <w:rsid w:val="007378B2"/>
    <w:rsid w:val="00744CC6"/>
    <w:rsid w:val="00744E7C"/>
    <w:rsid w:val="007474B4"/>
    <w:rsid w:val="007601E5"/>
    <w:rsid w:val="007A14FE"/>
    <w:rsid w:val="007A26EE"/>
    <w:rsid w:val="007A2D67"/>
    <w:rsid w:val="007C3D58"/>
    <w:rsid w:val="007C54D7"/>
    <w:rsid w:val="00806A7F"/>
    <w:rsid w:val="0081243A"/>
    <w:rsid w:val="00813075"/>
    <w:rsid w:val="00816483"/>
    <w:rsid w:val="00816B0F"/>
    <w:rsid w:val="00816D5A"/>
    <w:rsid w:val="008201A0"/>
    <w:rsid w:val="00830F12"/>
    <w:rsid w:val="00871E69"/>
    <w:rsid w:val="00874FF9"/>
    <w:rsid w:val="00884DEC"/>
    <w:rsid w:val="008B0E0A"/>
    <w:rsid w:val="008C0787"/>
    <w:rsid w:val="008E37A0"/>
    <w:rsid w:val="008E79CD"/>
    <w:rsid w:val="008F76CA"/>
    <w:rsid w:val="00907474"/>
    <w:rsid w:val="009077EC"/>
    <w:rsid w:val="009127F0"/>
    <w:rsid w:val="00927736"/>
    <w:rsid w:val="00933AF9"/>
    <w:rsid w:val="009560B6"/>
    <w:rsid w:val="009573B7"/>
    <w:rsid w:val="009647C5"/>
    <w:rsid w:val="009668E1"/>
    <w:rsid w:val="00986510"/>
    <w:rsid w:val="009867D4"/>
    <w:rsid w:val="009869A3"/>
    <w:rsid w:val="00993FB4"/>
    <w:rsid w:val="009B6CBA"/>
    <w:rsid w:val="009B7306"/>
    <w:rsid w:val="009E6EC4"/>
    <w:rsid w:val="009F2D16"/>
    <w:rsid w:val="009F4328"/>
    <w:rsid w:val="009F685B"/>
    <w:rsid w:val="00A03977"/>
    <w:rsid w:val="00A04A68"/>
    <w:rsid w:val="00A059C2"/>
    <w:rsid w:val="00A10269"/>
    <w:rsid w:val="00A10CAC"/>
    <w:rsid w:val="00A17B70"/>
    <w:rsid w:val="00A2168C"/>
    <w:rsid w:val="00A364ED"/>
    <w:rsid w:val="00A36F8F"/>
    <w:rsid w:val="00A402A1"/>
    <w:rsid w:val="00A42770"/>
    <w:rsid w:val="00A4734B"/>
    <w:rsid w:val="00A87876"/>
    <w:rsid w:val="00A95926"/>
    <w:rsid w:val="00A96D77"/>
    <w:rsid w:val="00AA1897"/>
    <w:rsid w:val="00AA49EC"/>
    <w:rsid w:val="00AB45D3"/>
    <w:rsid w:val="00AB4E19"/>
    <w:rsid w:val="00AB5620"/>
    <w:rsid w:val="00AC6BA7"/>
    <w:rsid w:val="00AD09D4"/>
    <w:rsid w:val="00AD1B20"/>
    <w:rsid w:val="00AD3B72"/>
    <w:rsid w:val="00AD5799"/>
    <w:rsid w:val="00AE6D5E"/>
    <w:rsid w:val="00AF7AF2"/>
    <w:rsid w:val="00B12B40"/>
    <w:rsid w:val="00B23C4F"/>
    <w:rsid w:val="00B2751B"/>
    <w:rsid w:val="00B36604"/>
    <w:rsid w:val="00B70D7D"/>
    <w:rsid w:val="00B81D50"/>
    <w:rsid w:val="00B82430"/>
    <w:rsid w:val="00B82B1F"/>
    <w:rsid w:val="00B8645C"/>
    <w:rsid w:val="00BA40EE"/>
    <w:rsid w:val="00BC178E"/>
    <w:rsid w:val="00BC28B9"/>
    <w:rsid w:val="00BC538F"/>
    <w:rsid w:val="00BD227A"/>
    <w:rsid w:val="00BF1983"/>
    <w:rsid w:val="00C04A66"/>
    <w:rsid w:val="00C11E43"/>
    <w:rsid w:val="00C20535"/>
    <w:rsid w:val="00C23FF9"/>
    <w:rsid w:val="00C2559D"/>
    <w:rsid w:val="00C30512"/>
    <w:rsid w:val="00C31DA0"/>
    <w:rsid w:val="00C43578"/>
    <w:rsid w:val="00C47897"/>
    <w:rsid w:val="00C51D85"/>
    <w:rsid w:val="00C535C7"/>
    <w:rsid w:val="00C55CD1"/>
    <w:rsid w:val="00C6075E"/>
    <w:rsid w:val="00C634F9"/>
    <w:rsid w:val="00C716B5"/>
    <w:rsid w:val="00C7521B"/>
    <w:rsid w:val="00C802E4"/>
    <w:rsid w:val="00C82B18"/>
    <w:rsid w:val="00C87364"/>
    <w:rsid w:val="00C92D8F"/>
    <w:rsid w:val="00CA6D94"/>
    <w:rsid w:val="00CB02F0"/>
    <w:rsid w:val="00CB3C8D"/>
    <w:rsid w:val="00CB66A5"/>
    <w:rsid w:val="00CC1469"/>
    <w:rsid w:val="00CD2C52"/>
    <w:rsid w:val="00CF368A"/>
    <w:rsid w:val="00D02BD2"/>
    <w:rsid w:val="00D131C2"/>
    <w:rsid w:val="00D4440F"/>
    <w:rsid w:val="00D47EA6"/>
    <w:rsid w:val="00D64E14"/>
    <w:rsid w:val="00D71158"/>
    <w:rsid w:val="00D90425"/>
    <w:rsid w:val="00D94C65"/>
    <w:rsid w:val="00DA4F23"/>
    <w:rsid w:val="00DA5500"/>
    <w:rsid w:val="00DA5F9C"/>
    <w:rsid w:val="00DB12DC"/>
    <w:rsid w:val="00DB5AAB"/>
    <w:rsid w:val="00DC1DB4"/>
    <w:rsid w:val="00DE6063"/>
    <w:rsid w:val="00E21F56"/>
    <w:rsid w:val="00E400D6"/>
    <w:rsid w:val="00E738D7"/>
    <w:rsid w:val="00E90AC6"/>
    <w:rsid w:val="00EA2D0D"/>
    <w:rsid w:val="00EA3C36"/>
    <w:rsid w:val="00EA7899"/>
    <w:rsid w:val="00EB1CEE"/>
    <w:rsid w:val="00EB56D1"/>
    <w:rsid w:val="00EB5D6F"/>
    <w:rsid w:val="00EB66BE"/>
    <w:rsid w:val="00EC120B"/>
    <w:rsid w:val="00ED634E"/>
    <w:rsid w:val="00F30C64"/>
    <w:rsid w:val="00F316C1"/>
    <w:rsid w:val="00F608FB"/>
    <w:rsid w:val="00F626D2"/>
    <w:rsid w:val="00F63679"/>
    <w:rsid w:val="00F72608"/>
    <w:rsid w:val="00F91C89"/>
    <w:rsid w:val="00F94D78"/>
    <w:rsid w:val="00FA22FD"/>
    <w:rsid w:val="00FE01C5"/>
    <w:rsid w:val="00FE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D86F9"/>
  <w15:docId w15:val="{48770450-9AE4-4A5E-B9A6-7EE119ADA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24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E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3C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C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23C4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2168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168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B824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824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71E6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info">
    <w:name w:val="info"/>
    <w:basedOn w:val="DefaultParagraphFont"/>
    <w:rsid w:val="0040389D"/>
  </w:style>
  <w:style w:type="character" w:styleId="Strong">
    <w:name w:val="Strong"/>
    <w:basedOn w:val="DefaultParagraphFont"/>
    <w:uiPriority w:val="22"/>
    <w:qFormat/>
    <w:rsid w:val="0040389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B66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3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3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yankasingh541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Priyankasingh541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D7CFD4-8786-4325-A710-F8E06C7F6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 Writes</dc:creator>
  <cp:lastModifiedBy>Priyanka</cp:lastModifiedBy>
  <cp:revision>2</cp:revision>
  <cp:lastPrinted>2017-12-16T14:56:00Z</cp:lastPrinted>
  <dcterms:created xsi:type="dcterms:W3CDTF">2018-12-16T17:09:00Z</dcterms:created>
  <dcterms:modified xsi:type="dcterms:W3CDTF">2018-12-16T17:09:00Z</dcterms:modified>
</cp:coreProperties>
</file>